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8B74B" w14:textId="0BF0956A" w:rsidR="00871CF7" w:rsidRPr="004302A0" w:rsidRDefault="00902D1D"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 xml:space="preserve">Classifier integration model </w:t>
      </w:r>
      <w:r w:rsidR="00BA5EBC" w:rsidRPr="004302A0">
        <w:rPr>
          <w:rFonts w:ascii="Times New Roman" w:hAnsi="Times New Roman" w:cs="Times New Roman"/>
          <w:b/>
          <w:bCs/>
          <w:sz w:val="24"/>
          <w:szCs w:val="24"/>
        </w:rPr>
        <w:t>(CIM)</w:t>
      </w:r>
    </w:p>
    <w:p w14:paraId="7D58E99C" w14:textId="089FA6C2" w:rsidR="00FA66E9" w:rsidRPr="004302A0" w:rsidRDefault="00FA66E9"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The classifier integration model </w:t>
      </w:r>
      <w:r w:rsidR="00BA5EBC" w:rsidRPr="004302A0">
        <w:rPr>
          <w:rFonts w:ascii="Times New Roman" w:hAnsi="Times New Roman" w:cs="Times New Roman"/>
        </w:rPr>
        <w:t>utilizes</w:t>
      </w:r>
      <w:r w:rsidRPr="004302A0">
        <w:rPr>
          <w:rFonts w:ascii="Times New Roman" w:hAnsi="Times New Roman" w:cs="Times New Roman"/>
        </w:rPr>
        <w:t xml:space="preserve"> the confusion matrix values as a weight value for constituent classifier models. </w:t>
      </w:r>
    </w:p>
    <w:p w14:paraId="1E3186C0" w14:textId="7A3F7550" w:rsidR="00BA5EBC" w:rsidRPr="004302A0" w:rsidRDefault="00BA5EBC" w:rsidP="00BA5EBC">
      <w:pPr>
        <w:pStyle w:val="ListParagraph"/>
        <w:numPr>
          <w:ilvl w:val="0"/>
          <w:numId w:val="1"/>
        </w:numPr>
        <w:rPr>
          <w:rFonts w:ascii="Times New Roman" w:hAnsi="Times New Roman" w:cs="Times New Roman"/>
        </w:rPr>
      </w:pPr>
      <w:r w:rsidRPr="004302A0">
        <w:rPr>
          <w:rFonts w:ascii="Times New Roman" w:hAnsi="Times New Roman" w:cs="Times New Roman"/>
        </w:rPr>
        <w:t>For each data x applied to CIM, each local classifier produces the probability that the data x belongs to the class j, Cj , as follows</w:t>
      </w:r>
    </w:p>
    <w:p w14:paraId="0BC25133" w14:textId="16B76E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4ACA69FE" wp14:editId="525123DE">
            <wp:extent cx="2941983" cy="534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43282" cy="535142"/>
                    </a:xfrm>
                    <a:prstGeom prst="rect">
                      <a:avLst/>
                    </a:prstGeom>
                  </pic:spPr>
                </pic:pic>
              </a:graphicData>
            </a:graphic>
          </wp:inline>
        </w:drawing>
      </w:r>
    </w:p>
    <w:p w14:paraId="65B84864" w14:textId="728197E9" w:rsidR="00BA5EBC" w:rsidRPr="004302A0" w:rsidRDefault="00BA5EBC" w:rsidP="00BA5EBC">
      <w:pPr>
        <w:pStyle w:val="ListParagraph"/>
        <w:numPr>
          <w:ilvl w:val="0"/>
          <w:numId w:val="3"/>
        </w:numPr>
        <w:rPr>
          <w:rFonts w:ascii="Times New Roman" w:hAnsi="Times New Roman" w:cs="Times New Roman"/>
        </w:rPr>
      </w:pPr>
      <w:r w:rsidRPr="004302A0">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oMath>
      <w:r w:rsidRPr="004302A0">
        <w:rPr>
          <w:rFonts w:ascii="Times New Roman" w:hAnsi="Times New Roman" w:cs="Times New Roman"/>
        </w:rPr>
        <w:t xml:space="preserve"> represents the probability that the classifier k, classifies the data as Class j when the data is from of Class i and M denotes the number of classes.</w:t>
      </w:r>
    </w:p>
    <w:p w14:paraId="70ADBD27" w14:textId="601C2D7B" w:rsidR="00833025" w:rsidRPr="004302A0" w:rsidRDefault="00833025" w:rsidP="00BA5EBC">
      <w:pPr>
        <w:pStyle w:val="ListParagraph"/>
        <w:numPr>
          <w:ilvl w:val="0"/>
          <w:numId w:val="3"/>
        </w:numPr>
        <w:rPr>
          <w:rFonts w:ascii="Times New Roman" w:hAnsi="Times New Roman" w:cs="Times New Roman"/>
        </w:rPr>
      </w:pPr>
      <w:r w:rsidRPr="004302A0">
        <w:rPr>
          <w:rFonts w:ascii="Times New Roman" w:hAnsi="Times New Roman" w:cs="Times New Roman"/>
          <w:noProof/>
        </w:rPr>
        <w:drawing>
          <wp:inline distT="0" distB="0" distL="0" distR="0" wp14:anchorId="3494FF69" wp14:editId="747755F5">
            <wp:extent cx="532156" cy="219123"/>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3785" cy="228029"/>
                    </a:xfrm>
                    <a:prstGeom prst="rect">
                      <a:avLst/>
                    </a:prstGeom>
                  </pic:spPr>
                </pic:pic>
              </a:graphicData>
            </a:graphic>
          </wp:inline>
        </w:drawing>
      </w:r>
      <w:r w:rsidRPr="004302A0">
        <w:rPr>
          <w:rFonts w:ascii="Times New Roman" w:hAnsi="Times New Roman" w:cs="Times New Roman"/>
        </w:rPr>
        <w:t xml:space="preserve"> is the probability that the classifier k classifies the data as Class j</w:t>
      </w:r>
    </w:p>
    <w:p w14:paraId="1E9A9C57" w14:textId="0CBC3603" w:rsidR="00BA5EBC" w:rsidRPr="004302A0" w:rsidRDefault="00020CA2" w:rsidP="00BA5EBC">
      <w:pPr>
        <w:pStyle w:val="ListParagraph"/>
        <w:numPr>
          <w:ilvl w:val="0"/>
          <w:numId w:val="3"/>
        </w:num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r>
          <w:rPr>
            <w:rFonts w:ascii="Cambria Math" w:hAnsi="Cambria Math" w:cs="Times New Roman"/>
          </w:rPr>
          <m:t xml:space="preserve">= </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num>
          <m:den>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M</m:t>
                </m:r>
              </m:sup>
              <m:e>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e>
            </m:nary>
          </m:den>
        </m:f>
      </m:oMath>
      <w:r w:rsidR="00BA5EBC" w:rsidRPr="004302A0">
        <w:rPr>
          <w:rFonts w:ascii="Times New Roman" w:hAnsi="Times New Roman" w:cs="Times New Roman"/>
        </w:rPr>
        <w:t xml:space="preserve"> (the probability is calculated for each class, vertically)</w:t>
      </w:r>
    </w:p>
    <w:p w14:paraId="161A79B0" w14:textId="180CD628" w:rsidR="00BA5EBC" w:rsidRPr="004302A0" w:rsidRDefault="00A44B94"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3F8079D3" wp14:editId="7C0F6C87">
            <wp:extent cx="1841500" cy="101091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47745" cy="1014341"/>
                    </a:xfrm>
                    <a:prstGeom prst="rect">
                      <a:avLst/>
                    </a:prstGeom>
                  </pic:spPr>
                </pic:pic>
              </a:graphicData>
            </a:graphic>
          </wp:inline>
        </w:drawing>
      </w:r>
    </w:p>
    <w:p w14:paraId="22C911CD" w14:textId="589066EE" w:rsidR="00BA5EBC" w:rsidRPr="004302A0" w:rsidRDefault="00BA5EBC" w:rsidP="00BA5EBC">
      <w:pPr>
        <w:pStyle w:val="ListParagraph"/>
        <w:numPr>
          <w:ilvl w:val="0"/>
          <w:numId w:val="4"/>
        </w:numPr>
        <w:rPr>
          <w:rFonts w:ascii="Times New Roman" w:hAnsi="Times New Roman" w:cs="Times New Roman"/>
        </w:rPr>
      </w:pPr>
      <w:r w:rsidRPr="004302A0">
        <w:rPr>
          <w:rFonts w:ascii="Times New Roman" w:hAnsi="Times New Roman" w:cs="Times New Roman"/>
        </w:rPr>
        <w:t>the classifier yields a probability that the data x belongs to the class j, Cj , as follows</w:t>
      </w:r>
    </w:p>
    <w:p w14:paraId="1BD79919" w14:textId="1EA0D7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1F43810E" wp14:editId="6F0820E3">
            <wp:extent cx="1900362" cy="44194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6330" cy="443332"/>
                    </a:xfrm>
                    <a:prstGeom prst="rect">
                      <a:avLst/>
                    </a:prstGeom>
                  </pic:spPr>
                </pic:pic>
              </a:graphicData>
            </a:graphic>
          </wp:inline>
        </w:drawing>
      </w:r>
    </w:p>
    <w:p w14:paraId="46186897" w14:textId="205294FB" w:rsidR="00833025" w:rsidRPr="004302A0" w:rsidRDefault="00833025" w:rsidP="00833025">
      <w:pPr>
        <w:rPr>
          <w:rFonts w:ascii="Times New Roman" w:hAnsi="Times New Roman" w:cs="Times New Roman"/>
        </w:rPr>
      </w:pPr>
    </w:p>
    <w:p w14:paraId="7A5B9FE7" w14:textId="72DD9047" w:rsidR="00BA5EBC" w:rsidRPr="004302A0" w:rsidRDefault="00833025"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Classifier integration model (CIM)</w:t>
      </w:r>
      <w:r w:rsidR="007206A0">
        <w:rPr>
          <w:rFonts w:ascii="Times New Roman" w:hAnsi="Times New Roman" w:cs="Times New Roman"/>
          <w:b/>
          <w:bCs/>
          <w:sz w:val="24"/>
          <w:szCs w:val="24"/>
        </w:rPr>
        <w:t xml:space="preserve"> for Diabetes dataset</w:t>
      </w:r>
    </w:p>
    <w:p w14:paraId="7C6A5829" w14:textId="0B4EE7CE" w:rsidR="00A65755" w:rsidRPr="004302A0" w:rsidRDefault="00833025" w:rsidP="00A65755">
      <w:pPr>
        <w:pStyle w:val="ListParagraph"/>
        <w:numPr>
          <w:ilvl w:val="0"/>
          <w:numId w:val="4"/>
        </w:numPr>
        <w:rPr>
          <w:rFonts w:ascii="Times New Roman" w:hAnsi="Times New Roman" w:cs="Times New Roman"/>
        </w:rPr>
      </w:pPr>
      <w:r w:rsidRPr="004302A0">
        <w:rPr>
          <w:rFonts w:ascii="Times New Roman" w:hAnsi="Times New Roman" w:cs="Times New Roman"/>
        </w:rPr>
        <w:t>we generated three distinct (ensembled) classifiers for each class (Diabetes, Prediabetes, Normal)</w:t>
      </w:r>
    </w:p>
    <w:p w14:paraId="30D92B64" w14:textId="17C723E2" w:rsidR="00A44B94" w:rsidRPr="004302A0" w:rsidRDefault="00CF17F1" w:rsidP="00A65755">
      <w:pPr>
        <w:jc w:val="center"/>
        <w:rPr>
          <w:rFonts w:ascii="Times New Roman" w:hAnsi="Times New Roman" w:cs="Times New Roman"/>
        </w:rPr>
      </w:pPr>
      <w:r w:rsidRPr="004302A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DB84428" wp14:editId="49D9D2F4">
                <wp:simplePos x="0" y="0"/>
                <wp:positionH relativeFrom="column">
                  <wp:posOffset>82550</wp:posOffset>
                </wp:positionH>
                <wp:positionV relativeFrom="paragraph">
                  <wp:posOffset>257810</wp:posOffset>
                </wp:positionV>
                <wp:extent cx="6371590" cy="1593215"/>
                <wp:effectExtent l="0" t="0" r="0" b="6985"/>
                <wp:wrapTight wrapText="bothSides">
                  <wp:wrapPolygon edited="0">
                    <wp:start x="0" y="0"/>
                    <wp:lineTo x="0" y="21436"/>
                    <wp:lineTo x="14853" y="21436"/>
                    <wp:lineTo x="14853" y="20662"/>
                    <wp:lineTo x="21505" y="17046"/>
                    <wp:lineTo x="21505" y="2583"/>
                    <wp:lineTo x="14853" y="0"/>
                    <wp:lineTo x="0" y="0"/>
                  </wp:wrapPolygon>
                </wp:wrapTight>
                <wp:docPr id="9" name="Group 9"/>
                <wp:cNvGraphicFramePr/>
                <a:graphic xmlns:a="http://schemas.openxmlformats.org/drawingml/2006/main">
                  <a:graphicData uri="http://schemas.microsoft.com/office/word/2010/wordprocessingGroup">
                    <wpg:wgp>
                      <wpg:cNvGrpSpPr/>
                      <wpg:grpSpPr>
                        <a:xfrm>
                          <a:off x="0" y="0"/>
                          <a:ext cx="6371590" cy="1593215"/>
                          <a:chOff x="0" y="0"/>
                          <a:chExt cx="6371590" cy="159321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6100" cy="1593215"/>
                          </a:xfrm>
                          <a:prstGeom prst="rect">
                            <a:avLst/>
                          </a:prstGeom>
                          <a:noFill/>
                          <a:ln>
                            <a:noFill/>
                          </a:ln>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70400" y="215900"/>
                            <a:ext cx="1901190" cy="1031875"/>
                          </a:xfrm>
                          <a:prstGeom prst="rect">
                            <a:avLst/>
                          </a:prstGeom>
                        </pic:spPr>
                      </pic:pic>
                    </wpg:wgp>
                  </a:graphicData>
                </a:graphic>
              </wp:anchor>
            </w:drawing>
          </mc:Choice>
          <mc:Fallback>
            <w:pict>
              <v:group w14:anchorId="027FCBC5" id="Group 9" o:spid="_x0000_s1026" style="position:absolute;margin-left:6.5pt;margin-top:20.3pt;width:501.7pt;height:125.45pt;z-index:251659264" coordsize="63715,1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3561;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">
                  <v:imagedata r:id="rId11" o:title=""/>
                </v:shape>
                <v:shape id="Picture 7" o:spid="_x0000_s1028" type="#_x0000_t75" style="position:absolute;left:44704;top:2159;width:19011;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">
                  <v:imagedata r:id="rId12" o:title=""/>
                </v:shape>
                <w10:wrap type="tight"/>
              </v:group>
            </w:pict>
          </mc:Fallback>
        </mc:AlternateContent>
      </w:r>
    </w:p>
    <w:p w14:paraId="73DC559F" w14:textId="74D92414" w:rsidR="00A44B94" w:rsidRPr="004302A0" w:rsidRDefault="00A44B94">
      <w:pPr>
        <w:rPr>
          <w:rFonts w:ascii="Times New Roman" w:hAnsi="Times New Roman" w:cs="Times New Roman"/>
        </w:rPr>
      </w:pPr>
      <w:r w:rsidRPr="004302A0">
        <w:rPr>
          <w:rFonts w:ascii="Times New Roman" w:hAnsi="Times New Roman" w:cs="Times New Roman"/>
        </w:rPr>
        <w:br w:type="page"/>
      </w:r>
    </w:p>
    <w:p w14:paraId="7821A9C1" w14:textId="77777777" w:rsidR="00A65755" w:rsidRPr="004302A0" w:rsidRDefault="00A65755" w:rsidP="00A65755">
      <w:pPr>
        <w:jc w:val="center"/>
        <w:rPr>
          <w:rFonts w:ascii="Times New Roman" w:hAnsi="Times New Roman" w:cs="Times New Roman"/>
        </w:rPr>
      </w:pPr>
    </w:p>
    <w:p w14:paraId="5875BB23" w14:textId="5013318C" w:rsidR="00087691" w:rsidRDefault="00A65755"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sidR="00101D2D">
        <w:rPr>
          <w:rFonts w:ascii="Times New Roman" w:hAnsi="Times New Roman" w:cs="Times New Roman"/>
        </w:rPr>
        <w:t xml:space="preserve">  </w:t>
      </w:r>
    </w:p>
    <w:p w14:paraId="0B60B243" w14:textId="77777777" w:rsidR="00087691" w:rsidRPr="004302A0" w:rsidRDefault="00087691" w:rsidP="00087691">
      <w:pPr>
        <w:pStyle w:val="ListParagraph"/>
        <w:rPr>
          <w:rFonts w:ascii="Times New Roman" w:hAnsi="Times New Roman" w:cs="Times New Roman"/>
        </w:rPr>
      </w:pPr>
    </w:p>
    <w:p w14:paraId="37990382" w14:textId="77777777"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 </w:t>
      </w:r>
    </w:p>
    <w:p w14:paraId="58B91728" w14:textId="726B1340" w:rsidR="00087691" w:rsidRPr="004302A0" w:rsidRDefault="00087691" w:rsidP="00087691">
      <w:pPr>
        <w:pStyle w:val="ListParagraph"/>
        <w:rPr>
          <w:rFonts w:ascii="Times New Roman" w:hAnsi="Times New Roman" w:cs="Times New Roman"/>
        </w:rPr>
      </w:pPr>
    </w:p>
    <w:p w14:paraId="4FBA4940" w14:textId="789E92C0"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w:t>
      </w:r>
    </w:p>
    <w:p w14:paraId="1A834F9F" w14:textId="04286B3F" w:rsidR="00A65755" w:rsidRPr="004302A0" w:rsidRDefault="00A65755" w:rsidP="00087691">
      <w:pPr>
        <w:pStyle w:val="ListParagraph"/>
        <w:rPr>
          <w:rFonts w:ascii="Times New Roman" w:hAnsi="Times New Roman" w:cs="Times New Roman"/>
        </w:rPr>
      </w:pPr>
    </w:p>
    <w:p w14:paraId="5F263A62" w14:textId="7607C674" w:rsidR="00A65755" w:rsidRDefault="009B10E1" w:rsidP="009B10E1">
      <w:pPr>
        <w:pStyle w:val="ListParagraph"/>
        <w:numPr>
          <w:ilvl w:val="1"/>
          <w:numId w:val="4"/>
        </w:numPr>
        <w:rPr>
          <w:rFonts w:ascii="Times New Roman" w:hAnsi="Times New Roman" w:cs="Times New Roman"/>
        </w:rPr>
      </w:pPr>
      <w:r>
        <w:rPr>
          <w:rFonts w:ascii="Times New Roman" w:hAnsi="Times New Roman" w:cs="Times New Roman"/>
        </w:rPr>
        <w:t>[N: normal, NN: not normal, D: diabetes, ND: note diabetes, PD: prediabetes, NPD: not prediabetes]</w:t>
      </w:r>
    </w:p>
    <w:p w14:paraId="2355482E" w14:textId="38F4DEA4" w:rsidR="009B10E1" w:rsidRPr="007206A0" w:rsidRDefault="009B10E1" w:rsidP="009B10E1">
      <w:pPr>
        <w:rPr>
          <w:rFonts w:ascii="Times New Roman" w:hAnsi="Times New Roman" w:cs="Times New Roman"/>
        </w:rPr>
      </w:pPr>
      <m:oMathPara>
        <m:oMath>
          <m:r>
            <w:rPr>
              <w:rFonts w:ascii="Cambria Math" w:hAnsi="Cambria Math" w:cs="Times New Roman"/>
            </w:rPr>
            <m:t>class</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rgmax(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oMath>
      </m:oMathPara>
    </w:p>
    <w:p w14:paraId="683F9871" w14:textId="0FCED9A1" w:rsidR="005B6C5E" w:rsidRDefault="005B6C5E" w:rsidP="005B6C5E">
      <w:pPr>
        <w:pStyle w:val="ListParagraph"/>
        <w:numPr>
          <w:ilvl w:val="1"/>
          <w:numId w:val="5"/>
        </w:numPr>
        <w:rPr>
          <w:rFonts w:ascii="Times New Roman" w:hAnsi="Times New Roman" w:cs="Times New Roman"/>
          <w:b/>
          <w:bCs/>
          <w:sz w:val="24"/>
          <w:szCs w:val="24"/>
        </w:rPr>
      </w:pPr>
      <w:r>
        <w:rPr>
          <w:rFonts w:ascii="Times New Roman" w:hAnsi="Times New Roman" w:cs="Times New Roman"/>
          <w:b/>
          <w:bCs/>
          <w:sz w:val="24"/>
          <w:szCs w:val="24"/>
        </w:rPr>
        <w:t>Experimental results</w:t>
      </w:r>
    </w:p>
    <w:p w14:paraId="0D7FB628" w14:textId="3D4F7112" w:rsidR="004657D3" w:rsidRDefault="004657D3" w:rsidP="004657D3">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Diabetes dataset</w:t>
      </w:r>
    </w:p>
    <w:p w14:paraId="5A156F82" w14:textId="51D31F5F" w:rsidR="00C36EE0" w:rsidRDefault="00C36EE0"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Baseline classifier: [RF], accuracy= 0.70</w:t>
      </w:r>
    </w:p>
    <w:p w14:paraId="5993FEF9" w14:textId="5A2860C6" w:rsidR="005B6C5E" w:rsidRDefault="005B6C5E" w:rsidP="004657D3">
      <w:pPr>
        <w:pStyle w:val="ListParagraph"/>
        <w:numPr>
          <w:ilvl w:val="3"/>
          <w:numId w:val="5"/>
        </w:numPr>
        <w:rPr>
          <w:rFonts w:ascii="Times New Roman" w:hAnsi="Times New Roman" w:cs="Times New Roman"/>
          <w:sz w:val="24"/>
          <w:szCs w:val="24"/>
        </w:rPr>
      </w:pPr>
      <w:r w:rsidRPr="005B6C5E">
        <w:rPr>
          <w:rFonts w:ascii="Times New Roman" w:hAnsi="Times New Roman" w:cs="Times New Roman"/>
          <w:sz w:val="24"/>
          <w:szCs w:val="24"/>
        </w:rPr>
        <w:t xml:space="preserve">Voting classifier: soft voting using </w:t>
      </w:r>
    </w:p>
    <w:p w14:paraId="045A2382" w14:textId="762FE7D8" w:rsidR="005B6C5E" w:rsidRDefault="005B6C5E" w:rsidP="004657D3">
      <w:pPr>
        <w:pStyle w:val="ListParagraph"/>
        <w:numPr>
          <w:ilvl w:val="4"/>
          <w:numId w:val="5"/>
        </w:numPr>
        <w:rPr>
          <w:rFonts w:ascii="Times New Roman" w:hAnsi="Times New Roman" w:cs="Times New Roman"/>
          <w:sz w:val="24"/>
          <w:szCs w:val="24"/>
        </w:rPr>
      </w:pPr>
      <w:r w:rsidRPr="005B6C5E">
        <w:rPr>
          <w:rFonts w:ascii="Times New Roman" w:hAnsi="Times New Roman" w:cs="Times New Roman"/>
          <w:sz w:val="24"/>
          <w:szCs w:val="24"/>
        </w:rPr>
        <w:t>RF</w:t>
      </w:r>
      <w:r>
        <w:rPr>
          <w:rFonts w:ascii="Times New Roman" w:hAnsi="Times New Roman" w:cs="Times New Roman"/>
          <w:sz w:val="24"/>
          <w:szCs w:val="24"/>
        </w:rPr>
        <w:t>=0.70</w:t>
      </w:r>
      <w:r w:rsidRPr="005B6C5E">
        <w:rPr>
          <w:rFonts w:ascii="Times New Roman" w:hAnsi="Times New Roman" w:cs="Times New Roman"/>
          <w:sz w:val="24"/>
          <w:szCs w:val="24"/>
        </w:rPr>
        <w:t>, SVM</w:t>
      </w:r>
      <w:r>
        <w:rPr>
          <w:rFonts w:ascii="Times New Roman" w:hAnsi="Times New Roman" w:cs="Times New Roman"/>
          <w:sz w:val="24"/>
          <w:szCs w:val="24"/>
        </w:rPr>
        <w:t>=0.72</w:t>
      </w:r>
      <w:r w:rsidRPr="005B6C5E">
        <w:rPr>
          <w:rFonts w:ascii="Times New Roman" w:hAnsi="Times New Roman" w:cs="Times New Roman"/>
          <w:sz w:val="24"/>
          <w:szCs w:val="24"/>
        </w:rPr>
        <w:t>, XGBoost</w:t>
      </w:r>
      <w:r>
        <w:rPr>
          <w:rFonts w:ascii="Times New Roman" w:hAnsi="Times New Roman" w:cs="Times New Roman"/>
          <w:sz w:val="24"/>
          <w:szCs w:val="24"/>
        </w:rPr>
        <w:t>=0.72</w:t>
      </w:r>
      <w:r w:rsidRPr="005B6C5E">
        <w:rPr>
          <w:rFonts w:ascii="Times New Roman" w:hAnsi="Times New Roman" w:cs="Times New Roman"/>
          <w:sz w:val="24"/>
          <w:szCs w:val="24"/>
        </w:rPr>
        <w:t xml:space="preserve"> </w:t>
      </w:r>
    </w:p>
    <w:p w14:paraId="3131395E" w14:textId="028C8A31" w:rsidR="005B6C5E" w:rsidRDefault="005B6C5E" w:rsidP="004657D3">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 xml:space="preserve">Overall </w:t>
      </w:r>
      <w:r w:rsidRPr="005B6C5E">
        <w:rPr>
          <w:rFonts w:ascii="Times New Roman" w:hAnsi="Times New Roman" w:cs="Times New Roman"/>
          <w:sz w:val="24"/>
          <w:szCs w:val="24"/>
        </w:rPr>
        <w:t>accuracy=0.715</w:t>
      </w:r>
      <w:r>
        <w:rPr>
          <w:rFonts w:ascii="Times New Roman" w:hAnsi="Times New Roman" w:cs="Times New Roman"/>
          <w:sz w:val="24"/>
          <w:szCs w:val="24"/>
        </w:rPr>
        <w:t xml:space="preserve">, all classifier </w:t>
      </w:r>
      <w:r w:rsidR="00AD76D2">
        <w:rPr>
          <w:rFonts w:ascii="Times New Roman" w:hAnsi="Times New Roman" w:cs="Times New Roman"/>
          <w:sz w:val="24"/>
          <w:szCs w:val="24"/>
        </w:rPr>
        <w:t>is</w:t>
      </w:r>
      <w:r>
        <w:rPr>
          <w:rFonts w:ascii="Times New Roman" w:hAnsi="Times New Roman" w:cs="Times New Roman"/>
          <w:sz w:val="24"/>
          <w:szCs w:val="24"/>
        </w:rPr>
        <w:t xml:space="preserve"> assigned equal weight=1,</w:t>
      </w:r>
    </w:p>
    <w:p w14:paraId="389D7E94" w14:textId="7E6218BE" w:rsidR="005B6C5E" w:rsidRDefault="005B6C5E"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w:t>
      </w:r>
      <w:r w:rsidR="007E7F79">
        <w:rPr>
          <w:rFonts w:ascii="Times New Roman" w:hAnsi="Times New Roman" w:cs="Times New Roman"/>
          <w:sz w:val="24"/>
          <w:szCs w:val="24"/>
        </w:rPr>
        <w:t xml:space="preserve"> (using all classes)</w:t>
      </w:r>
      <w:r>
        <w:rPr>
          <w:rFonts w:ascii="Times New Roman" w:hAnsi="Times New Roman" w:cs="Times New Roman"/>
          <w:sz w:val="24"/>
          <w:szCs w:val="24"/>
        </w:rPr>
        <w:t>: accuracy=0.68</w:t>
      </w:r>
    </w:p>
    <w:p w14:paraId="30382B7A" w14:textId="6711DC80" w:rsidR="007E7F79" w:rsidRPr="005B6C5E" w:rsidRDefault="007E7F79"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 (using single classes): accuracy=0.71</w:t>
      </w:r>
    </w:p>
    <w:p w14:paraId="145C33B4" w14:textId="649E221C" w:rsidR="007E7F79" w:rsidRDefault="007C66E4"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Modified CIM: in this section the probability of a given data point belonging to a certain class is modified as follows:</w:t>
      </w:r>
    </w:p>
    <w:p w14:paraId="218F81BD" w14:textId="7A68D1FA" w:rsidR="00AD76D2" w:rsidRDefault="00AD76D2" w:rsidP="00AD76D2">
      <w:pPr>
        <w:pStyle w:val="ListParagraph"/>
        <w:numPr>
          <w:ilvl w:val="4"/>
          <w:numId w:val="5"/>
        </w:numPr>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cc</m:t>
            </m:r>
          </m:e>
          <m:sub>
            <m:r>
              <w:rPr>
                <w:rFonts w:ascii="Cambria Math" w:hAnsi="Cambria Math" w:cs="Times New Roman"/>
                <w:sz w:val="24"/>
                <w:szCs w:val="24"/>
              </w:rPr>
              <m:t>k</m:t>
            </m:r>
          </m:sub>
        </m:sSub>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p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npj</m:t>
                    </m:r>
                  </m:sub>
                  <m:sup>
                    <m:r>
                      <w:rPr>
                        <w:rFonts w:ascii="Cambria Math" w:hAnsi="Cambria Math" w:cs="Times New Roman"/>
                        <w:sz w:val="24"/>
                        <w:szCs w:val="24"/>
                      </w:rPr>
                      <m:t>h</m:t>
                    </m:r>
                  </m:sup>
                </m:sSubSup>
              </m:e>
              <m:e>
                <m:r>
                  <w:rPr>
                    <w:rFonts w:ascii="Cambria Math" w:hAnsi="Cambria Math" w:cs="Times New Roman"/>
                    <w:sz w:val="24"/>
                    <w:szCs w:val="24"/>
                  </w:rPr>
                  <m:t>x</m:t>
                </m:r>
              </m:e>
            </m:d>
          </m:e>
        </m:nary>
        <m:r>
          <w:rPr>
            <w:rFonts w:ascii="Cambria Math" w:hAnsi="Cambria Math" w:cs="Times New Roman"/>
            <w:sz w:val="24"/>
            <w:szCs w:val="24"/>
          </w:rPr>
          <m:t>]</m:t>
        </m:r>
      </m:oMath>
    </w:p>
    <w:p w14:paraId="04184EEB" w14:textId="12EAAD1B" w:rsidR="007C66E4" w:rsidRDefault="00020CA2" w:rsidP="00632329">
      <w:pPr>
        <w:pStyle w:val="ListParagraph"/>
        <w:numPr>
          <w:ilvl w:val="4"/>
          <w:numId w:val="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oMath>
    </w:p>
    <w:p w14:paraId="0125A41E" w14:textId="77777777" w:rsidR="00F623FC" w:rsidRPr="005B6C5E" w:rsidRDefault="007C66E4" w:rsidP="00F623FC">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Overall accuracy: 0.73</w:t>
      </w:r>
    </w:p>
    <w:p w14:paraId="1C15C328"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09EC881D" w14:textId="7777777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94</w:t>
      </w:r>
    </w:p>
    <w:p w14:paraId="522E7073" w14:textId="77777777" w:rsidR="00F623FC" w:rsidRPr="005B6C5E"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CIM: accuracy = </w:t>
      </w:r>
      <w:r w:rsidRPr="00F623FC">
        <w:rPr>
          <w:rFonts w:ascii="Times New Roman" w:hAnsi="Times New Roman" w:cs="Times New Roman"/>
          <w:sz w:val="24"/>
          <w:szCs w:val="24"/>
        </w:rPr>
        <w:t>0.98</w:t>
      </w:r>
    </w:p>
    <w:p w14:paraId="306FAF6C" w14:textId="77777777" w:rsidR="00F623FC" w:rsidRPr="005B6C5E" w:rsidRDefault="00F623FC" w:rsidP="00F623FC">
      <w:pPr>
        <w:pStyle w:val="ListParagraph"/>
        <w:ind w:left="2232"/>
        <w:rPr>
          <w:rFonts w:ascii="Times New Roman" w:hAnsi="Times New Roman" w:cs="Times New Roman"/>
          <w:sz w:val="24"/>
          <w:szCs w:val="24"/>
        </w:rPr>
      </w:pPr>
    </w:p>
    <w:p w14:paraId="47A99661"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4FFAE067" w14:textId="388E9BF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w:t>
      </w:r>
      <w:r w:rsidRPr="00F623FC">
        <w:t xml:space="preserve"> </w:t>
      </w:r>
      <w:r w:rsidRPr="00F623FC">
        <w:rPr>
          <w:rFonts w:ascii="Times New Roman" w:hAnsi="Times New Roman" w:cs="Times New Roman"/>
          <w:sz w:val="24"/>
          <w:szCs w:val="24"/>
        </w:rPr>
        <w:t>936</w:t>
      </w:r>
    </w:p>
    <w:p w14:paraId="34BEAFF2" w14:textId="3B7CD8CB" w:rsidR="005B6C5E" w:rsidRPr="00F623FC" w:rsidRDefault="00F623FC" w:rsidP="00B40B6D">
      <w:pPr>
        <w:pStyle w:val="ListParagraph"/>
        <w:numPr>
          <w:ilvl w:val="3"/>
          <w:numId w:val="5"/>
        </w:numPr>
        <w:rPr>
          <w:rFonts w:ascii="Times New Roman" w:hAnsi="Times New Roman" w:cs="Times New Roman"/>
        </w:rPr>
      </w:pPr>
      <w:r w:rsidRPr="00F623FC">
        <w:rPr>
          <w:rFonts w:ascii="Times New Roman" w:hAnsi="Times New Roman" w:cs="Times New Roman"/>
          <w:sz w:val="24"/>
          <w:szCs w:val="24"/>
        </w:rPr>
        <w:t>CIM: accuracy = 0.92</w:t>
      </w:r>
    </w:p>
    <w:p w14:paraId="734E8794" w14:textId="77777777" w:rsidR="00F623FC" w:rsidRPr="00F623FC" w:rsidRDefault="00F623FC" w:rsidP="00F623FC">
      <w:pPr>
        <w:pStyle w:val="ListParagraph"/>
        <w:ind w:left="792"/>
        <w:rPr>
          <w:rFonts w:ascii="Times New Roman" w:hAnsi="Times New Roman" w:cs="Times New Roman"/>
        </w:rPr>
      </w:pPr>
    </w:p>
    <w:p w14:paraId="3F95A65C" w14:textId="1DC695F4" w:rsidR="00F623FC" w:rsidRPr="0085059A" w:rsidRDefault="00F623FC" w:rsidP="00F623FC">
      <w:pPr>
        <w:pStyle w:val="ListParagraph"/>
        <w:numPr>
          <w:ilvl w:val="1"/>
          <w:numId w:val="5"/>
        </w:numPr>
        <w:rPr>
          <w:rFonts w:ascii="Times New Roman" w:hAnsi="Times New Roman" w:cs="Times New Roman"/>
        </w:rPr>
      </w:pPr>
      <w:r>
        <w:rPr>
          <w:rFonts w:ascii="Times New Roman" w:hAnsi="Times New Roman" w:cs="Times New Roman"/>
          <w:sz w:val="24"/>
          <w:szCs w:val="24"/>
        </w:rPr>
        <w:t xml:space="preserve">Genetic </w:t>
      </w:r>
      <w:r w:rsidR="00A77C46">
        <w:rPr>
          <w:rFonts w:ascii="Times New Roman" w:hAnsi="Times New Roman" w:cs="Times New Roman"/>
          <w:sz w:val="24"/>
          <w:szCs w:val="24"/>
        </w:rPr>
        <w:t>algorithm-based</w:t>
      </w:r>
      <w:r>
        <w:rPr>
          <w:rFonts w:ascii="Times New Roman" w:hAnsi="Times New Roman" w:cs="Times New Roman"/>
          <w:sz w:val="24"/>
          <w:szCs w:val="24"/>
        </w:rPr>
        <w:t xml:space="preserve"> weight optimization for classifier models </w:t>
      </w:r>
    </w:p>
    <w:p w14:paraId="667376F3" w14:textId="35CD4A03" w:rsidR="0085059A" w:rsidRDefault="0085059A" w:rsidP="0085059A">
      <w:pPr>
        <w:pStyle w:val="ListParagraph"/>
        <w:ind w:left="1224"/>
        <w:rPr>
          <w:rFonts w:ascii="Times New Roman" w:hAnsi="Times New Roman" w:cs="Times New Roman"/>
          <w:sz w:val="24"/>
          <w:szCs w:val="24"/>
        </w:rPr>
      </w:pPr>
      <w:r>
        <w:rPr>
          <w:rFonts w:ascii="Times New Roman" w:hAnsi="Times New Roman" w:cs="Times New Roman"/>
          <w:sz w:val="24"/>
          <w:szCs w:val="24"/>
        </w:rPr>
        <w:t xml:space="preserve">In this section we used genetic algorithm to find appropriate weight values for each constituent models of the ensemble classifier, with the assumption that the most accurate model will have higher weight value than the low performing models.  </w:t>
      </w:r>
    </w:p>
    <w:p w14:paraId="1C7A1F36" w14:textId="17475F91" w:rsidR="00262A84" w:rsidRPr="00DF2CAD" w:rsidRDefault="0085059A" w:rsidP="00DF2CAD">
      <w:pPr>
        <w:pStyle w:val="ListParagraph"/>
        <w:ind w:left="1224"/>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oMath>
      </m:oMathPara>
    </w:p>
    <w:p w14:paraId="0753158F" w14:textId="2825FEAE" w:rsidR="005B6C5E" w:rsidRDefault="00262A84" w:rsidP="001B57E2">
      <w:pPr>
        <w:pStyle w:val="ListParagraph"/>
        <w:ind w:left="1224"/>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5B6C5E">
        <w:rPr>
          <w:rFonts w:ascii="Times New Roman" w:hAnsi="Times New Roman" w:cs="Times New Roman"/>
        </w:rPr>
        <w:br w:type="page"/>
      </w:r>
    </w:p>
    <w:p w14:paraId="08BD289B" w14:textId="16042C2C" w:rsidR="009F450D" w:rsidRDefault="009F450D" w:rsidP="009F450D">
      <w:pPr>
        <w:pStyle w:val="ListParagraph"/>
        <w:numPr>
          <w:ilvl w:val="2"/>
          <w:numId w:val="5"/>
        </w:numPr>
        <w:rPr>
          <w:rFonts w:ascii="Times New Roman" w:hAnsi="Times New Roman" w:cs="Times New Roman"/>
        </w:rPr>
      </w:pPr>
      <w:r>
        <w:rPr>
          <w:rFonts w:ascii="Times New Roman" w:hAnsi="Times New Roman" w:cs="Times New Roman"/>
        </w:rPr>
        <w:lastRenderedPageBreak/>
        <w:t>Diabetes dataset experiments</w:t>
      </w:r>
    </w:p>
    <w:p w14:paraId="391F5CBE" w14:textId="162C99E5" w:rsidR="009F450D" w:rsidRDefault="00304FF1" w:rsidP="009F450D">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2C0094A3" w14:textId="7C9BCA13" w:rsidR="0012476E" w:rsidRDefault="0012476E" w:rsidP="00304FF1">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68</w:t>
      </w:r>
      <w:r w:rsidR="00F4770A">
        <w:rPr>
          <w:rFonts w:ascii="Times New Roman" w:hAnsi="Times New Roman" w:cs="Times New Roman"/>
        </w:rPr>
        <w:t xml:space="preserve"> [0.67 ± 0.015]</w:t>
      </w:r>
    </w:p>
    <w:p w14:paraId="3EC70FF8" w14:textId="5D26FF9C" w:rsidR="001A4913" w:rsidRDefault="00304FF1" w:rsidP="001A4913">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735</w:t>
      </w:r>
      <w:r>
        <w:rPr>
          <w:rFonts w:ascii="Times New Roman" w:hAnsi="Times New Roman" w:cs="Times New Roman"/>
        </w:rPr>
        <w:t xml:space="preserve"> [ cv score </w:t>
      </w:r>
      <w:r w:rsidRPr="00304FF1">
        <w:rPr>
          <w:rFonts w:ascii="Times New Roman" w:hAnsi="Times New Roman" w:cs="Times New Roman"/>
        </w:rPr>
        <w:t>0.73</w:t>
      </w:r>
      <w:r>
        <w:rPr>
          <w:rFonts w:ascii="Times New Roman" w:hAnsi="Times New Roman" w:cs="Times New Roman"/>
        </w:rPr>
        <w:t xml:space="preserve"> ± </w:t>
      </w:r>
      <w:r w:rsidRPr="00304FF1">
        <w:rPr>
          <w:rFonts w:ascii="Times New Roman" w:hAnsi="Times New Roman" w:cs="Times New Roman"/>
        </w:rPr>
        <w:t>0.003</w:t>
      </w:r>
      <w:r>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78</w:t>
      </w:r>
      <w:r w:rsidR="00BE6639">
        <w:rPr>
          <w:rFonts w:ascii="Times New Roman" w:hAnsi="Times New Roman" w:cs="Times New Roman"/>
        </w:rPr>
        <w:t xml:space="preserve"> </w:t>
      </w:r>
      <w:r w:rsidR="00BE6639" w:rsidRPr="00BE6639">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005</w:t>
      </w:r>
      <w:r w:rsidR="00BE6639">
        <w:rPr>
          <w:rFonts w:ascii="Times New Roman" w:hAnsi="Times New Roman" w:cs="Times New Roman"/>
        </w:rPr>
        <w:t>]</w:t>
      </w:r>
    </w:p>
    <w:p w14:paraId="36B55336" w14:textId="3EE24967" w:rsidR="001A4913" w:rsidRPr="00AA0535" w:rsidRDefault="001A4913" w:rsidP="00AA0535">
      <w:pPr>
        <w:pStyle w:val="ListParagraph"/>
        <w:numPr>
          <w:ilvl w:val="5"/>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oMath>
    </w:p>
    <w:p w14:paraId="2F34B00C" w14:textId="74DB9827" w:rsidR="00AA0535" w:rsidRPr="001A4913" w:rsidRDefault="00020CA2" w:rsidP="001A4913">
      <w:pPr>
        <w:pStyle w:val="ListParagraph"/>
        <w:numPr>
          <w:ilvl w:val="5"/>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0E319CB1" w14:textId="3005456F" w:rsidR="00304FF1" w:rsidRPr="0012476E" w:rsidRDefault="00304FF1" w:rsidP="00871CF7">
      <w:pPr>
        <w:pStyle w:val="ListParagraph"/>
        <w:numPr>
          <w:ilvl w:val="4"/>
          <w:numId w:val="5"/>
        </w:numPr>
        <w:rPr>
          <w:rFonts w:ascii="Times New Roman" w:hAnsi="Times New Roman" w:cs="Times New Roman"/>
        </w:rPr>
      </w:pPr>
      <w:r w:rsidRPr="0012476E">
        <w:rPr>
          <w:rFonts w:ascii="Times New Roman" w:hAnsi="Times New Roman" w:cs="Times New Roman"/>
        </w:rPr>
        <w:t xml:space="preserve">Using Voting classifier = 0.735 [ cv score </w:t>
      </w:r>
      <w:r w:rsidR="00BE6639" w:rsidRPr="0012476E">
        <w:rPr>
          <w:rFonts w:ascii="Times New Roman" w:hAnsi="Times New Roman" w:cs="Times New Roman"/>
        </w:rPr>
        <w:t>0.76 ±</w:t>
      </w:r>
      <w:r w:rsidRPr="0012476E">
        <w:rPr>
          <w:rFonts w:ascii="Times New Roman" w:hAnsi="Times New Roman" w:cs="Times New Roman"/>
        </w:rPr>
        <w:t xml:space="preserve"> 0.03]</w:t>
      </w:r>
    </w:p>
    <w:p w14:paraId="25458D49" w14:textId="18180C71" w:rsidR="00304FF1" w:rsidRDefault="00304FF1" w:rsidP="00304FF1">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2BE2AB24" w14:textId="3C1A8524" w:rsidR="00A0334C" w:rsidRP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68</w:t>
      </w:r>
      <w:r w:rsidR="005D2FA2">
        <w:rPr>
          <w:rFonts w:ascii="Times New Roman" w:hAnsi="Times New Roman" w:cs="Times New Roman"/>
        </w:rPr>
        <w:t xml:space="preserve"> [cv 0.70 </w:t>
      </w:r>
      <w:r w:rsidR="005D2FA2" w:rsidRPr="0012476E">
        <w:rPr>
          <w:rFonts w:ascii="Times New Roman" w:hAnsi="Times New Roman" w:cs="Times New Roman"/>
        </w:rPr>
        <w:t>±</w:t>
      </w:r>
      <w:r w:rsidR="005D2FA2">
        <w:rPr>
          <w:rFonts w:ascii="Times New Roman" w:hAnsi="Times New Roman" w:cs="Times New Roman"/>
        </w:rPr>
        <w:t xml:space="preserve"> 0.005]</w:t>
      </w:r>
    </w:p>
    <w:p w14:paraId="31CC50CE" w14:textId="19BEB3FD" w:rsid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440BA609" w14:textId="75975869"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Experiments</w:t>
      </w:r>
    </w:p>
    <w:p w14:paraId="4A27B5C5" w14:textId="719B4C41"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 xml:space="preserve">Trial 1: </w:t>
      </w:r>
    </w:p>
    <w:p w14:paraId="79E2A3EF" w14:textId="053DB275" w:rsidR="00A61BA8" w:rsidRPr="00AA0535" w:rsidRDefault="00A61BA8" w:rsidP="00A61BA8">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r>
              <w:rPr>
                <w:rFonts w:ascii="Cambria Math" w:hAnsi="Cambria Math" w:cs="Times New Roman"/>
                <w:sz w:val="24"/>
                <w:szCs w:val="24"/>
              </w:rPr>
              <m:t>cc</m:t>
            </m:r>
          </m:e>
          <m:sub>
            <m:r>
              <w:rPr>
                <w:rFonts w:ascii="Cambria Math" w:hAnsi="Cambria Math" w:cs="Times New Roman"/>
                <w:sz w:val="24"/>
                <w:szCs w:val="24"/>
              </w:rPr>
              <m:t>k</m:t>
            </m:r>
          </m:sub>
        </m:sSub>
      </m:oMath>
    </w:p>
    <w:p w14:paraId="62A9CC9F" w14:textId="77777777" w:rsidR="00A61BA8" w:rsidRPr="001A4913" w:rsidRDefault="00A61BA8" w:rsidP="00A61BA8">
      <w:pPr>
        <w:pStyle w:val="ListParagraph"/>
        <w:numPr>
          <w:ilvl w:val="6"/>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7EA8FCF2" w14:textId="77777777"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Trial 2:</w:t>
      </w:r>
    </w:p>
    <w:p w14:paraId="33FCD49D" w14:textId="3E3BDB19" w:rsidR="00A61BA8" w:rsidRPr="00AA0535" w:rsidRDefault="00A61BA8" w:rsidP="00A61BA8">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c</m:t>
                </m:r>
              </m:sup>
            </m:sSubSup>
          </m:e>
        </m:nary>
        <m:r>
          <w:rPr>
            <w:rFonts w:ascii="Cambria Math" w:hAnsi="Cambria Math" w:cs="Times New Roman"/>
            <w:sz w:val="24"/>
            <w:szCs w:val="24"/>
          </w:rPr>
          <m:t>]</m:t>
        </m:r>
      </m:oMath>
    </w:p>
    <w:p w14:paraId="27D9EFD1" w14:textId="6ED1FF83" w:rsidR="004F7BB3" w:rsidRPr="00EA522F" w:rsidRDefault="004F7BB3" w:rsidP="004F7BB3">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m:t>
        </m:r>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oMath>
    </w:p>
    <w:p w14:paraId="276D2E90" w14:textId="77777777" w:rsidR="00D6740D" w:rsidRDefault="00D6740D" w:rsidP="00D6740D">
      <w:pPr>
        <w:pStyle w:val="ListParagraph"/>
        <w:numPr>
          <w:ilvl w:val="5"/>
          <w:numId w:val="5"/>
        </w:numPr>
        <w:rPr>
          <w:rFonts w:ascii="Times New Roman" w:hAnsi="Times New Roman" w:cs="Times New Roman"/>
        </w:rPr>
      </w:pPr>
      <w:r>
        <w:rPr>
          <w:rFonts w:ascii="Times New Roman" w:hAnsi="Times New Roman" w:cs="Times New Roman"/>
          <w:sz w:val="24"/>
          <w:szCs w:val="24"/>
        </w:rPr>
        <w:t>Trial 3:</w:t>
      </w:r>
    </w:p>
    <w:p w14:paraId="22A00ECD" w14:textId="77777777" w:rsidR="00D6740D" w:rsidRPr="00AA0535" w:rsidRDefault="00D6740D" w:rsidP="00D6740D">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c</m:t>
                </m:r>
              </m:sup>
            </m:sSubSup>
          </m:e>
        </m:nary>
        <m:r>
          <w:rPr>
            <w:rFonts w:ascii="Cambria Math" w:hAnsi="Cambria Math" w:cs="Times New Roman"/>
            <w:sz w:val="24"/>
            <w:szCs w:val="24"/>
          </w:rPr>
          <m:t>]</m:t>
        </m:r>
      </m:oMath>
    </w:p>
    <w:p w14:paraId="716482B2" w14:textId="77777777" w:rsidR="00D6740D" w:rsidRPr="00EA522F" w:rsidRDefault="00D6740D" w:rsidP="00D6740D">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m:t>
        </m:r>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m:t>
        </m:r>
      </m:oMath>
    </w:p>
    <w:p w14:paraId="0B0B7271" w14:textId="77777777" w:rsidR="00FD7D6A" w:rsidRDefault="00FD7D6A" w:rsidP="00FD7D6A">
      <w:pPr>
        <w:pStyle w:val="ListParagraph"/>
        <w:numPr>
          <w:ilvl w:val="5"/>
          <w:numId w:val="5"/>
        </w:numPr>
        <w:rPr>
          <w:rFonts w:ascii="Times New Roman" w:hAnsi="Times New Roman" w:cs="Times New Roman"/>
        </w:rPr>
      </w:pPr>
      <w:r>
        <w:rPr>
          <w:rFonts w:ascii="Times New Roman" w:hAnsi="Times New Roman" w:cs="Times New Roman"/>
          <w:sz w:val="24"/>
          <w:szCs w:val="24"/>
        </w:rPr>
        <w:t>Trial 5:</w:t>
      </w:r>
    </w:p>
    <w:p w14:paraId="513202C9" w14:textId="77777777" w:rsidR="00FD7D6A" w:rsidRPr="00AA0535" w:rsidRDefault="00FD7D6A" w:rsidP="00FD7D6A">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oMath>
    </w:p>
    <w:p w14:paraId="06A1B988" w14:textId="77777777" w:rsidR="00FD7D6A" w:rsidRPr="00EA522F" w:rsidRDefault="00FD7D6A" w:rsidP="00FD7D6A">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rPr>
            </m:ctrlPr>
          </m:dPr>
          <m:e>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ctrlPr>
              <w:rPr>
                <w:rFonts w:ascii="Cambria Math" w:hAnsi="Cambria Math" w:cs="Times New Roman"/>
                <w:i/>
                <w:sz w:val="24"/>
                <w:szCs w:val="24"/>
              </w:rPr>
            </m:ctrlPr>
          </m:e>
        </m:d>
        <m:r>
          <w:rPr>
            <w:rFonts w:ascii="Cambria Math" w:hAnsi="Cambria Math" w:cs="Times New Roman"/>
            <w:sz w:val="24"/>
            <w:szCs w:val="24"/>
          </w:rPr>
          <m:t>]</m:t>
        </m:r>
      </m:oMath>
    </w:p>
    <w:p w14:paraId="08BE005C" w14:textId="609DAA7F" w:rsidR="00FD7D6A" w:rsidRDefault="00FD7D6A" w:rsidP="00FD7D6A">
      <w:pPr>
        <w:pStyle w:val="ListParagraph"/>
        <w:numPr>
          <w:ilvl w:val="5"/>
          <w:numId w:val="5"/>
        </w:numPr>
        <w:rPr>
          <w:rFonts w:ascii="Times New Roman" w:hAnsi="Times New Roman" w:cs="Times New Roman"/>
        </w:rPr>
      </w:pPr>
      <w:r>
        <w:rPr>
          <w:rFonts w:ascii="Times New Roman" w:hAnsi="Times New Roman" w:cs="Times New Roman"/>
          <w:sz w:val="24"/>
          <w:szCs w:val="24"/>
        </w:rPr>
        <w:t xml:space="preserve">Trial </w:t>
      </w:r>
      <w:r>
        <w:rPr>
          <w:rFonts w:ascii="Times New Roman" w:hAnsi="Times New Roman" w:cs="Times New Roman"/>
          <w:sz w:val="24"/>
          <w:szCs w:val="24"/>
        </w:rPr>
        <w:t>6</w:t>
      </w:r>
      <w:r>
        <w:rPr>
          <w:rFonts w:ascii="Times New Roman" w:hAnsi="Times New Roman" w:cs="Times New Roman"/>
          <w:sz w:val="24"/>
          <w:szCs w:val="24"/>
        </w:rPr>
        <w:t>:</w:t>
      </w:r>
    </w:p>
    <w:p w14:paraId="7C2084D6" w14:textId="77777777" w:rsidR="00FD7D6A" w:rsidRPr="00AA0535" w:rsidRDefault="00FD7D6A" w:rsidP="00FD7D6A">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oMath>
    </w:p>
    <w:p w14:paraId="2744C80A" w14:textId="6FA9226F" w:rsidR="00EA522F" w:rsidRPr="00020CA2" w:rsidRDefault="00FD7D6A" w:rsidP="00020CA2">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ctrlPr>
              <w:rPr>
                <w:rFonts w:ascii="Cambria Math" w:hAnsi="Cambria Math" w:cs="Times New Roman"/>
                <w:i/>
                <w:sz w:val="24"/>
                <w:szCs w:val="24"/>
              </w:rPr>
            </m:ctrlPr>
          </m:e>
        </m:d>
      </m:oMath>
    </w:p>
    <w:p w14:paraId="73218232" w14:textId="05CA8D43" w:rsidR="00A61BA8" w:rsidRPr="003978C2" w:rsidRDefault="00A61BA8" w:rsidP="00855567">
      <w:pPr>
        <w:pStyle w:val="ListParagraph"/>
        <w:numPr>
          <w:ilvl w:val="5"/>
          <w:numId w:val="5"/>
        </w:numPr>
        <w:rPr>
          <w:rFonts w:ascii="Times New Roman" w:hAnsi="Times New Roman" w:cs="Times New Roman"/>
          <w:b/>
          <w:bCs/>
        </w:rPr>
      </w:pPr>
      <w:r w:rsidRPr="003978C2">
        <w:rPr>
          <w:rFonts w:ascii="Times New Roman" w:hAnsi="Times New Roman" w:cs="Times New Roman"/>
          <w:b/>
          <w:bCs/>
        </w:rPr>
        <w:t>Results</w:t>
      </w:r>
    </w:p>
    <w:p w14:paraId="34E34EFB" w14:textId="32385231"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70</w:t>
      </w:r>
      <w:r>
        <w:rPr>
          <w:rFonts w:ascii="Times New Roman" w:hAnsi="Times New Roman" w:cs="Times New Roman"/>
        </w:rPr>
        <w:t xml:space="preserve"> [cv</w:t>
      </w:r>
      <w:r w:rsidRPr="00A0334C">
        <w:t xml:space="preserve"> </w:t>
      </w:r>
      <w:r w:rsidRPr="00A0334C">
        <w:rPr>
          <w:rFonts w:ascii="Times New Roman" w:hAnsi="Times New Roman" w:cs="Times New Roman"/>
        </w:rPr>
        <w:t>0.7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w:t>
      </w:r>
    </w:p>
    <w:p w14:paraId="1840BE96" w14:textId="23D3BA93"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71</w:t>
      </w:r>
      <w:r>
        <w:rPr>
          <w:rFonts w:ascii="Times New Roman" w:hAnsi="Times New Roman" w:cs="Times New Roman"/>
        </w:rPr>
        <w:t xml:space="preserve"> [cv </w:t>
      </w:r>
      <w:r w:rsidRPr="00A0334C">
        <w:rPr>
          <w:rFonts w:ascii="Times New Roman" w:hAnsi="Times New Roman" w:cs="Times New Roman"/>
        </w:rPr>
        <w:t>0.71</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743693CD" w14:textId="5933002A"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70</w:t>
      </w:r>
      <w:r>
        <w:rPr>
          <w:rFonts w:ascii="Times New Roman" w:hAnsi="Times New Roman" w:cs="Times New Roman"/>
        </w:rPr>
        <w:t xml:space="preserve"> [cv</w:t>
      </w:r>
      <w:r w:rsidRPr="00A0334C">
        <w:t xml:space="preserve"> </w:t>
      </w:r>
      <w:r w:rsidRPr="00A0334C">
        <w:rPr>
          <w:rFonts w:ascii="Times New Roman" w:hAnsi="Times New Roman" w:cs="Times New Roman"/>
        </w:rPr>
        <w:t>0.71</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0001C379" w14:textId="78D8BE63"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48</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1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8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4</w:t>
      </w:r>
      <w:r>
        <w:rPr>
          <w:rFonts w:ascii="Times New Roman" w:hAnsi="Times New Roman" w:cs="Times New Roman"/>
        </w:rPr>
        <w:t>]</w:t>
      </w:r>
    </w:p>
    <w:p w14:paraId="773856A2" w14:textId="4FC056D3"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71</w:t>
      </w:r>
      <w:r>
        <w:rPr>
          <w:rFonts w:ascii="Times New Roman" w:hAnsi="Times New Roman" w:cs="Times New Roman"/>
        </w:rPr>
        <w:t xml:space="preserve"> [cv</w:t>
      </w:r>
      <w:r w:rsidRPr="00A0334C">
        <w:t xml:space="preserve"> </w:t>
      </w:r>
      <w:r w:rsidRPr="00A0334C">
        <w:rPr>
          <w:rFonts w:ascii="Times New Roman" w:hAnsi="Times New Roman" w:cs="Times New Roman"/>
        </w:rPr>
        <w:t>0.</w:t>
      </w:r>
      <w:r>
        <w:rPr>
          <w:rFonts w:ascii="Times New Roman" w:hAnsi="Times New Roman" w:cs="Times New Roman"/>
        </w:rPr>
        <w:t xml:space="preserve">43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9</w:t>
      </w:r>
      <w:r w:rsidR="008A2453">
        <w:rPr>
          <w:rFonts w:ascii="Times New Roman" w:hAnsi="Times New Roman" w:cs="Times New Roman"/>
        </w:rPr>
        <w:t>8</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4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8A2453">
        <w:rPr>
          <w:rFonts w:ascii="Times New Roman" w:hAnsi="Times New Roman" w:cs="Times New Roman"/>
        </w:rPr>
        <w:t>138</w:t>
      </w:r>
      <w:r>
        <w:rPr>
          <w:rFonts w:ascii="Times New Roman" w:hAnsi="Times New Roman" w:cs="Times New Roman"/>
        </w:rPr>
        <w:t>]</w:t>
      </w:r>
    </w:p>
    <w:p w14:paraId="0644C8AE" w14:textId="269226F4" w:rsidR="00A0334C" w:rsidRP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71</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2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sidR="00F7548F">
        <w:rPr>
          <w:rFonts w:ascii="Times New Roman" w:hAnsi="Times New Roman" w:cs="Times New Roman"/>
        </w:rPr>
        <w:t>]</w:t>
      </w:r>
    </w:p>
    <w:p w14:paraId="280E1078" w14:textId="77777777"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seed dataset experiments </w:t>
      </w:r>
    </w:p>
    <w:p w14:paraId="3E9A8C8F"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A0F0FEF" w14:textId="77777777"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Pr>
          <w:rFonts w:ascii="Times New Roman" w:hAnsi="Times New Roman" w:cs="Times New Roman"/>
        </w:rPr>
        <w:t>95 [0.91± 0.084]</w:t>
      </w:r>
    </w:p>
    <w:p w14:paraId="3EE31054" w14:textId="77777777"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Pr>
          <w:rFonts w:ascii="Times New Roman" w:hAnsi="Times New Roman" w:cs="Times New Roman"/>
        </w:rPr>
        <w:t xml:space="preserve">95 [ cv score </w:t>
      </w:r>
      <w:r w:rsidRPr="00304FF1">
        <w:rPr>
          <w:rFonts w:ascii="Times New Roman" w:hAnsi="Times New Roman" w:cs="Times New Roman"/>
        </w:rPr>
        <w:t>0.</w:t>
      </w:r>
      <w:r>
        <w:rPr>
          <w:rFonts w:ascii="Times New Roman" w:hAnsi="Times New Roman" w:cs="Times New Roman"/>
        </w:rPr>
        <w:t xml:space="preserve">93 ± </w:t>
      </w:r>
      <w:r w:rsidRPr="00304FF1">
        <w:rPr>
          <w:rFonts w:ascii="Times New Roman" w:hAnsi="Times New Roman" w:cs="Times New Roman"/>
        </w:rPr>
        <w:t>0.</w:t>
      </w:r>
      <w:r>
        <w:rPr>
          <w:rFonts w:ascii="Times New Roman" w:hAnsi="Times New Roman" w:cs="Times New Roman"/>
        </w:rPr>
        <w:t xml:space="preserve">064] </w:t>
      </w:r>
    </w:p>
    <w:p w14:paraId="27F62B74" w14:textId="77777777"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Pr>
          <w:rFonts w:ascii="Times New Roman" w:hAnsi="Times New Roman" w:cs="Times New Roman"/>
        </w:rPr>
        <w:t>94</w:t>
      </w:r>
      <w:r w:rsidRPr="0012476E">
        <w:rPr>
          <w:rFonts w:ascii="Times New Roman" w:hAnsi="Times New Roman" w:cs="Times New Roman"/>
        </w:rPr>
        <w:t xml:space="preserve"> ± 0.0</w:t>
      </w:r>
      <w:r>
        <w:rPr>
          <w:rFonts w:ascii="Times New Roman" w:hAnsi="Times New Roman" w:cs="Times New Roman"/>
        </w:rPr>
        <w:t>25</w:t>
      </w:r>
      <w:r w:rsidRPr="0012476E">
        <w:rPr>
          <w:rFonts w:ascii="Times New Roman" w:hAnsi="Times New Roman" w:cs="Times New Roman"/>
        </w:rPr>
        <w:t>]</w:t>
      </w:r>
    </w:p>
    <w:p w14:paraId="29EDB8D0"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1FD7DBD5" w14:textId="77777777"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Pr>
          <w:rFonts w:ascii="Times New Roman" w:hAnsi="Times New Roman" w:cs="Times New Roman"/>
        </w:rPr>
        <w:t xml:space="preserve">95 [0.92 </w:t>
      </w:r>
      <w:r w:rsidRPr="0012476E">
        <w:rPr>
          <w:rFonts w:ascii="Times New Roman" w:hAnsi="Times New Roman" w:cs="Times New Roman"/>
        </w:rPr>
        <w:t>±</w:t>
      </w:r>
      <w:r>
        <w:rPr>
          <w:rFonts w:ascii="Times New Roman" w:hAnsi="Times New Roman" w:cs="Times New Roman"/>
        </w:rPr>
        <w:t xml:space="preserve"> 0.064]</w:t>
      </w:r>
    </w:p>
    <w:p w14:paraId="37192CCE"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5BD8BE0A"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4FF725B"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Pr>
          <w:rFonts w:ascii="Times New Roman" w:hAnsi="Times New Roman" w:cs="Times New Roman"/>
        </w:rPr>
        <w:t xml:space="preserve">95 [cv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w:t>
      </w:r>
    </w:p>
    <w:p w14:paraId="76D2D609"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lastRenderedPageBreak/>
        <w:t>trial3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w:t>
      </w:r>
    </w:p>
    <w:p w14:paraId="116A1454"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Pr>
          <w:rFonts w:ascii="Times New Roman" w:hAnsi="Times New Roman" w:cs="Times New Roman"/>
        </w:rPr>
        <w:t>84 [cv</w:t>
      </w:r>
      <w:r w:rsidRPr="00A0334C">
        <w:t xml:space="preserve"> </w:t>
      </w:r>
      <w:r w:rsidRPr="00A0334C">
        <w:rPr>
          <w:rFonts w:ascii="Times New Roman" w:hAnsi="Times New Roman" w:cs="Times New Roman"/>
        </w:rPr>
        <w:t>0.</w:t>
      </w:r>
      <w:r>
        <w:rPr>
          <w:rFonts w:ascii="Times New Roman" w:hAnsi="Times New Roman" w:cs="Times New Roman"/>
        </w:rPr>
        <w:t xml:space="preserve">8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D9A9423"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98]  </w:t>
      </w:r>
    </w:p>
    <w:p w14:paraId="1E31D058" w14:textId="77777777"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69]  </w:t>
      </w:r>
    </w:p>
    <w:p w14:paraId="78127A56" w14:textId="77777777" w:rsidR="00BC2484" w:rsidRPr="005A025F" w:rsidRDefault="00BC2484" w:rsidP="00BC2484">
      <w:pPr>
        <w:pStyle w:val="ListParagraph"/>
        <w:numPr>
          <w:ilvl w:val="3"/>
          <w:numId w:val="5"/>
        </w:numPr>
        <w:rPr>
          <w:rFonts w:ascii="Times New Roman" w:hAnsi="Times New Roman" w:cs="Times New Roman"/>
        </w:rPr>
      </w:pPr>
    </w:p>
    <w:p w14:paraId="77EC222F" w14:textId="45FD561C"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wine dataset experiments </w:t>
      </w:r>
    </w:p>
    <w:p w14:paraId="38E8697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7231F4C" w14:textId="56E9AF8D"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sidR="00C71D50">
        <w:rPr>
          <w:rFonts w:ascii="Times New Roman" w:hAnsi="Times New Roman" w:cs="Times New Roman"/>
        </w:rPr>
        <w:t>94</w:t>
      </w:r>
      <w:r>
        <w:rPr>
          <w:rFonts w:ascii="Times New Roman" w:hAnsi="Times New Roman" w:cs="Times New Roman"/>
        </w:rPr>
        <w:t xml:space="preserve"> [0.</w:t>
      </w:r>
      <w:r w:rsidR="00C71D50">
        <w:rPr>
          <w:rFonts w:ascii="Times New Roman" w:hAnsi="Times New Roman" w:cs="Times New Roman"/>
        </w:rPr>
        <w:t>97</w:t>
      </w:r>
      <w:r>
        <w:rPr>
          <w:rFonts w:ascii="Times New Roman" w:hAnsi="Times New Roman" w:cs="Times New Roman"/>
        </w:rPr>
        <w:t xml:space="preserve">± </w:t>
      </w:r>
      <w:r w:rsidR="00C71D50">
        <w:rPr>
          <w:rFonts w:ascii="Times New Roman" w:hAnsi="Times New Roman" w:cs="Times New Roman"/>
        </w:rPr>
        <w:t>0.037</w:t>
      </w:r>
      <w:r>
        <w:rPr>
          <w:rFonts w:ascii="Times New Roman" w:hAnsi="Times New Roman" w:cs="Times New Roman"/>
        </w:rPr>
        <w:t>]</w:t>
      </w:r>
    </w:p>
    <w:p w14:paraId="2974865F" w14:textId="79586EE9"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sidR="00C71D50">
        <w:rPr>
          <w:rFonts w:ascii="Times New Roman" w:hAnsi="Times New Roman" w:cs="Times New Roman"/>
        </w:rPr>
        <w:t>98</w:t>
      </w:r>
      <w:r>
        <w:rPr>
          <w:rFonts w:ascii="Times New Roman" w:hAnsi="Times New Roman" w:cs="Times New Roman"/>
        </w:rPr>
        <w:t xml:space="preserve"> [ cv score </w:t>
      </w:r>
      <w:r w:rsidRPr="00304FF1">
        <w:rPr>
          <w:rFonts w:ascii="Times New Roman" w:hAnsi="Times New Roman" w:cs="Times New Roman"/>
        </w:rPr>
        <w:t>0.</w:t>
      </w:r>
      <w:r w:rsidR="00C71D50">
        <w:rPr>
          <w:rFonts w:ascii="Times New Roman" w:hAnsi="Times New Roman" w:cs="Times New Roman"/>
        </w:rPr>
        <w:t>97</w:t>
      </w:r>
      <w:r>
        <w:rPr>
          <w:rFonts w:ascii="Times New Roman" w:hAnsi="Times New Roman" w:cs="Times New Roman"/>
        </w:rPr>
        <w:t xml:space="preserve"> ± </w:t>
      </w:r>
      <w:r w:rsidRPr="00304FF1">
        <w:rPr>
          <w:rFonts w:ascii="Times New Roman" w:hAnsi="Times New Roman" w:cs="Times New Roman"/>
        </w:rPr>
        <w:t>0.</w:t>
      </w:r>
      <w:r w:rsidR="00C71D50">
        <w:rPr>
          <w:rFonts w:ascii="Times New Roman" w:hAnsi="Times New Roman" w:cs="Times New Roman"/>
        </w:rPr>
        <w:t>037</w:t>
      </w:r>
      <w:r>
        <w:rPr>
          <w:rFonts w:ascii="Times New Roman" w:hAnsi="Times New Roman" w:cs="Times New Roman"/>
        </w:rPr>
        <w:t xml:space="preserve">] </w:t>
      </w:r>
    </w:p>
    <w:p w14:paraId="7653A33B" w14:textId="2DCF3068"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sidR="00C71D50">
        <w:rPr>
          <w:rFonts w:ascii="Times New Roman" w:hAnsi="Times New Roman" w:cs="Times New Roman"/>
        </w:rPr>
        <w:t>96</w:t>
      </w:r>
      <w:r w:rsidRPr="0012476E">
        <w:rPr>
          <w:rFonts w:ascii="Times New Roman" w:hAnsi="Times New Roman" w:cs="Times New Roman"/>
        </w:rPr>
        <w:t xml:space="preserve"> ± 0.</w:t>
      </w:r>
      <w:r w:rsidR="00C71D50">
        <w:rPr>
          <w:rFonts w:ascii="Times New Roman" w:hAnsi="Times New Roman" w:cs="Times New Roman"/>
        </w:rPr>
        <w:t>0368</w:t>
      </w:r>
      <w:r w:rsidRPr="0012476E">
        <w:rPr>
          <w:rFonts w:ascii="Times New Roman" w:hAnsi="Times New Roman" w:cs="Times New Roman"/>
        </w:rPr>
        <w:t>]</w:t>
      </w:r>
    </w:p>
    <w:p w14:paraId="01A9FB8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712355DD" w14:textId="113F728C"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sidR="00871CF7">
        <w:rPr>
          <w:rFonts w:ascii="Times New Roman" w:hAnsi="Times New Roman" w:cs="Times New Roman"/>
        </w:rPr>
        <w:t>94</w:t>
      </w:r>
      <w:r>
        <w:rPr>
          <w:rFonts w:ascii="Times New Roman" w:hAnsi="Times New Roman" w:cs="Times New Roman"/>
        </w:rPr>
        <w:t xml:space="preserve"> [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w:t>
      </w:r>
    </w:p>
    <w:p w14:paraId="73A1E7BC"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2544049F" w14:textId="19C8946D"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3D71FBD6" w14:textId="303F38E1"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871CF7">
        <w:rPr>
          <w:rFonts w:ascii="Times New Roman" w:hAnsi="Times New Roman" w:cs="Times New Roman"/>
        </w:rPr>
        <w:t>96</w:t>
      </w:r>
      <w:r>
        <w:rPr>
          <w:rFonts w:ascii="Times New Roman" w:hAnsi="Times New Roman" w:cs="Times New Roman"/>
        </w:rPr>
        <w:t xml:space="preserve"> [cv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58D723CC" w14:textId="503C2FA0"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21</w:t>
      </w:r>
      <w:r>
        <w:rPr>
          <w:rFonts w:ascii="Times New Roman" w:hAnsi="Times New Roman" w:cs="Times New Roman"/>
        </w:rPr>
        <w:t xml:space="preserve">]  </w:t>
      </w:r>
    </w:p>
    <w:p w14:paraId="508527E5" w14:textId="70B5E332"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871CF7">
        <w:rPr>
          <w:rFonts w:ascii="Times New Roman" w:hAnsi="Times New Roman" w:cs="Times New Roman"/>
        </w:rPr>
        <w:t>6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74</w:t>
      </w:r>
      <w:r>
        <w:rPr>
          <w:rFonts w:ascii="Times New Roman" w:hAnsi="Times New Roman" w:cs="Times New Roman"/>
        </w:rPr>
        <w:t xml:space="preserve">]  </w:t>
      </w:r>
    </w:p>
    <w:p w14:paraId="1F584D6A" w14:textId="7DB08CD3"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871CF7">
        <w:rPr>
          <w:rFonts w:ascii="Times New Roman" w:hAnsi="Times New Roman" w:cs="Times New Roman"/>
        </w:rPr>
        <w:t>98</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199EB174" w14:textId="19E33B5B"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780A6FBA" w14:textId="77777777" w:rsidR="00BC2484" w:rsidRPr="005A025F" w:rsidRDefault="00BC2484" w:rsidP="00BC2484">
      <w:pPr>
        <w:pStyle w:val="ListParagraph"/>
        <w:numPr>
          <w:ilvl w:val="3"/>
          <w:numId w:val="5"/>
        </w:numPr>
        <w:rPr>
          <w:rFonts w:ascii="Times New Roman" w:hAnsi="Times New Roman" w:cs="Times New Roman"/>
        </w:rPr>
      </w:pPr>
    </w:p>
    <w:p w14:paraId="308E5E24" w14:textId="77777777" w:rsidR="009F450D" w:rsidRDefault="009F450D">
      <w:pPr>
        <w:rPr>
          <w:rFonts w:ascii="Times New Roman" w:hAnsi="Times New Roman" w:cs="Times New Roman"/>
        </w:rPr>
      </w:pPr>
      <w:r>
        <w:rPr>
          <w:rFonts w:ascii="Times New Roman" w:hAnsi="Times New Roman" w:cs="Times New Roman"/>
        </w:rPr>
        <w:br w:type="page"/>
      </w:r>
    </w:p>
    <w:p w14:paraId="1159C194" w14:textId="09CDA061" w:rsidR="007206A0" w:rsidRDefault="007206A0" w:rsidP="007206A0">
      <w:pPr>
        <w:pStyle w:val="ListParagraph"/>
        <w:numPr>
          <w:ilvl w:val="0"/>
          <w:numId w:val="5"/>
        </w:numPr>
        <w:rPr>
          <w:rFonts w:ascii="Times New Roman" w:hAnsi="Times New Roman" w:cs="Times New Roman"/>
        </w:rPr>
      </w:pPr>
      <w:r>
        <w:rPr>
          <w:rFonts w:ascii="Times New Roman" w:hAnsi="Times New Roman" w:cs="Times New Roman"/>
        </w:rPr>
        <w:lastRenderedPageBreak/>
        <w:t>Feature importance from Random forest</w:t>
      </w:r>
    </w:p>
    <w:p w14:paraId="24A479A4" w14:textId="5A91D1D5" w:rsidR="007206A0" w:rsidRDefault="0026647F" w:rsidP="007206A0">
      <w:pPr>
        <w:jc w:val="center"/>
        <w:rPr>
          <w:rFonts w:ascii="Times New Roman" w:hAnsi="Times New Roman" w:cs="Times New Roman"/>
        </w:rPr>
      </w:pPr>
      <w:r>
        <w:rPr>
          <w:noProof/>
        </w:rPr>
        <w:drawing>
          <wp:inline distT="0" distB="0" distL="0" distR="0" wp14:anchorId="24301D9E" wp14:editId="72EF2EAF">
            <wp:extent cx="3378200" cy="1908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4935" cy="1912217"/>
                    </a:xfrm>
                    <a:prstGeom prst="rect">
                      <a:avLst/>
                    </a:prstGeom>
                    <a:noFill/>
                    <a:ln>
                      <a:noFill/>
                    </a:ln>
                  </pic:spPr>
                </pic:pic>
              </a:graphicData>
            </a:graphic>
          </wp:inline>
        </w:drawing>
      </w:r>
    </w:p>
    <w:p w14:paraId="3ABC2917" w14:textId="211A753A" w:rsidR="007206A0" w:rsidRDefault="00507463" w:rsidP="00E236DA">
      <w:pPr>
        <w:pStyle w:val="ListParagraph"/>
        <w:numPr>
          <w:ilvl w:val="0"/>
          <w:numId w:val="5"/>
        </w:numPr>
        <w:rPr>
          <w:rFonts w:ascii="Times New Roman" w:hAnsi="Times New Roman" w:cs="Times New Roman"/>
        </w:rPr>
      </w:pPr>
      <w:r>
        <w:rPr>
          <w:rFonts w:ascii="Times New Roman" w:hAnsi="Times New Roman" w:cs="Times New Roman"/>
        </w:rPr>
        <w:t>Histogram plot of HbA1C, AGE</w:t>
      </w:r>
    </w:p>
    <w:p w14:paraId="5E886A50" w14:textId="72605628" w:rsidR="00507463" w:rsidRDefault="00507463" w:rsidP="00507463">
      <w:pPr>
        <w:rPr>
          <w:noProof/>
        </w:rPr>
      </w:pPr>
      <w:r>
        <w:rPr>
          <w:noProof/>
        </w:rPr>
        <w:drawing>
          <wp:inline distT="0" distB="0" distL="0" distR="0" wp14:anchorId="06FB44B1" wp14:editId="3D525A86">
            <wp:extent cx="5937250" cy="2374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2374900"/>
                    </a:xfrm>
                    <a:prstGeom prst="rect">
                      <a:avLst/>
                    </a:prstGeom>
                    <a:noFill/>
                    <a:ln>
                      <a:noFill/>
                    </a:ln>
                  </pic:spPr>
                </pic:pic>
              </a:graphicData>
            </a:graphic>
          </wp:inline>
        </w:drawing>
      </w:r>
    </w:p>
    <w:p w14:paraId="1F763F32" w14:textId="369736CC" w:rsidR="00507463" w:rsidRDefault="00507463" w:rsidP="00507463">
      <w:pPr>
        <w:rPr>
          <w:rFonts w:ascii="Times New Roman" w:hAnsi="Times New Roman" w:cs="Times New Roman"/>
        </w:rPr>
      </w:pPr>
      <w:r>
        <w:rPr>
          <w:noProof/>
        </w:rPr>
        <w:drawing>
          <wp:inline distT="0" distB="0" distL="0" distR="0" wp14:anchorId="0879B9FF" wp14:editId="0C773459">
            <wp:extent cx="5937250" cy="22606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2260600"/>
                    </a:xfrm>
                    <a:prstGeom prst="rect">
                      <a:avLst/>
                    </a:prstGeom>
                    <a:noFill/>
                    <a:ln>
                      <a:noFill/>
                    </a:ln>
                  </pic:spPr>
                </pic:pic>
              </a:graphicData>
            </a:graphic>
          </wp:inline>
        </w:drawing>
      </w:r>
    </w:p>
    <w:p w14:paraId="621DFC4F" w14:textId="3365587D" w:rsidR="00507463" w:rsidRDefault="00507463" w:rsidP="00507463">
      <w:pPr>
        <w:rPr>
          <w:rFonts w:ascii="Times New Roman" w:hAnsi="Times New Roman" w:cs="Times New Roman"/>
        </w:rPr>
      </w:pPr>
    </w:p>
    <w:p w14:paraId="52007B91" w14:textId="77914071" w:rsidR="00507463" w:rsidRDefault="00507463" w:rsidP="00507463">
      <w:pPr>
        <w:rPr>
          <w:rFonts w:ascii="Times New Roman" w:hAnsi="Times New Roman" w:cs="Times New Roman"/>
        </w:rPr>
      </w:pPr>
    </w:p>
    <w:p w14:paraId="1A6215EE" w14:textId="77777777" w:rsidR="00507463" w:rsidRPr="00507463" w:rsidRDefault="00507463" w:rsidP="00507463">
      <w:pPr>
        <w:rPr>
          <w:rFonts w:ascii="Times New Roman" w:hAnsi="Times New Roman" w:cs="Times New Roman"/>
        </w:rPr>
      </w:pPr>
    </w:p>
    <w:sectPr w:rsidR="00507463" w:rsidRPr="0050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F39"/>
    <w:multiLevelType w:val="hybridMultilevel"/>
    <w:tmpl w:val="4F40B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2B93"/>
    <w:multiLevelType w:val="hybridMultilevel"/>
    <w:tmpl w:val="0BB8EFA0"/>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6068B9"/>
    <w:multiLevelType w:val="hybridMultilevel"/>
    <w:tmpl w:val="9B8A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5B4FBE"/>
    <w:multiLevelType w:val="multilevel"/>
    <w:tmpl w:val="EC4011B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Symbol" w:hAnsi="Symbol" w:cs="Symbol" w:hint="default"/>
      </w:rPr>
    </w:lvl>
    <w:lvl w:ilvl="5">
      <w:start w:val="1"/>
      <w:numFmt w:val="bullet"/>
      <w:lvlText w:val=""/>
      <w:lvlJc w:val="left"/>
      <w:pPr>
        <w:ind w:left="2736" w:hanging="936"/>
      </w:pPr>
      <w:rPr>
        <w:rFonts w:ascii="Wingdings" w:hAnsi="Wingdings" w:hint="default"/>
      </w:rPr>
    </w:lvl>
    <w:lvl w:ilvl="6">
      <w:start w:val="1"/>
      <w:numFmt w:val="bullet"/>
      <w:lvlText w:val=""/>
      <w:lvlJc w:val="left"/>
      <w:pPr>
        <w:ind w:left="3240" w:hanging="1080"/>
      </w:pPr>
      <w:rPr>
        <w:rFonts w:ascii="Symbol" w:hAnsi="Symbol" w:hint="default"/>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62B5D3A"/>
    <w:multiLevelType w:val="hybridMultilevel"/>
    <w:tmpl w:val="9662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736F0"/>
    <w:multiLevelType w:val="hybridMultilevel"/>
    <w:tmpl w:val="E032966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bUwNzAzMTIxNTVV0lEKTi0uzszPAykwrQUA4pv4GywAAAA="/>
  </w:docVars>
  <w:rsids>
    <w:rsidRoot w:val="00902D1D"/>
    <w:rsid w:val="00020CA2"/>
    <w:rsid w:val="00087691"/>
    <w:rsid w:val="00101D2D"/>
    <w:rsid w:val="0012476E"/>
    <w:rsid w:val="001A4913"/>
    <w:rsid w:val="001B57E2"/>
    <w:rsid w:val="00262A84"/>
    <w:rsid w:val="0026647F"/>
    <w:rsid w:val="00274F21"/>
    <w:rsid w:val="002D1555"/>
    <w:rsid w:val="00304FF1"/>
    <w:rsid w:val="003924F2"/>
    <w:rsid w:val="003978C2"/>
    <w:rsid w:val="00427A89"/>
    <w:rsid w:val="004302A0"/>
    <w:rsid w:val="004657D3"/>
    <w:rsid w:val="004F7BB3"/>
    <w:rsid w:val="00507463"/>
    <w:rsid w:val="005643F8"/>
    <w:rsid w:val="005A025F"/>
    <w:rsid w:val="005B6C5E"/>
    <w:rsid w:val="005C26AC"/>
    <w:rsid w:val="005D2FA2"/>
    <w:rsid w:val="00626D9C"/>
    <w:rsid w:val="00632329"/>
    <w:rsid w:val="00650782"/>
    <w:rsid w:val="006518F0"/>
    <w:rsid w:val="007206A0"/>
    <w:rsid w:val="00746D2E"/>
    <w:rsid w:val="007C66E4"/>
    <w:rsid w:val="007E7F79"/>
    <w:rsid w:val="00833025"/>
    <w:rsid w:val="0085059A"/>
    <w:rsid w:val="00871CF7"/>
    <w:rsid w:val="008A2453"/>
    <w:rsid w:val="008E6E68"/>
    <w:rsid w:val="00902D1D"/>
    <w:rsid w:val="00917431"/>
    <w:rsid w:val="009274A6"/>
    <w:rsid w:val="009B10E1"/>
    <w:rsid w:val="009F450D"/>
    <w:rsid w:val="00A032DD"/>
    <w:rsid w:val="00A0334C"/>
    <w:rsid w:val="00A159CA"/>
    <w:rsid w:val="00A44B94"/>
    <w:rsid w:val="00A61BA8"/>
    <w:rsid w:val="00A65755"/>
    <w:rsid w:val="00A77C46"/>
    <w:rsid w:val="00AA0535"/>
    <w:rsid w:val="00AA25D8"/>
    <w:rsid w:val="00AD76D2"/>
    <w:rsid w:val="00B40B6D"/>
    <w:rsid w:val="00B647FA"/>
    <w:rsid w:val="00B71597"/>
    <w:rsid w:val="00BA5EBC"/>
    <w:rsid w:val="00BC2484"/>
    <w:rsid w:val="00BE6639"/>
    <w:rsid w:val="00BE6DF4"/>
    <w:rsid w:val="00BF5690"/>
    <w:rsid w:val="00C342E6"/>
    <w:rsid w:val="00C36EE0"/>
    <w:rsid w:val="00C71D50"/>
    <w:rsid w:val="00CF17F1"/>
    <w:rsid w:val="00D6740D"/>
    <w:rsid w:val="00DF2CAD"/>
    <w:rsid w:val="00E236DA"/>
    <w:rsid w:val="00EA522F"/>
    <w:rsid w:val="00F4770A"/>
    <w:rsid w:val="00F623FC"/>
    <w:rsid w:val="00F7548F"/>
    <w:rsid w:val="00FA66E9"/>
    <w:rsid w:val="00FD7D6A"/>
    <w:rsid w:val="00FE70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27152"/>
  <w15:chartTrackingRefBased/>
  <w15:docId w15:val="{AB1D2172-A043-478F-BF42-19D973F1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C"/>
    <w:pPr>
      <w:ind w:left="720"/>
      <w:contextualSpacing/>
    </w:pPr>
  </w:style>
  <w:style w:type="character" w:styleId="PlaceholderText">
    <w:name w:val="Placeholder Text"/>
    <w:basedOn w:val="DefaultParagraphFont"/>
    <w:uiPriority w:val="99"/>
    <w:semiHidden/>
    <w:rsid w:val="00BA5EBC"/>
    <w:rPr>
      <w:color w:val="808080"/>
    </w:rPr>
  </w:style>
  <w:style w:type="table" w:styleId="TableGrid">
    <w:name w:val="Table Grid"/>
    <w:basedOn w:val="TableNormal"/>
    <w:uiPriority w:val="39"/>
    <w:rsid w:val="00A44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8370993">
      <w:bodyDiv w:val="1"/>
      <w:marLeft w:val="0"/>
      <w:marRight w:val="0"/>
      <w:marTop w:val="0"/>
      <w:marBottom w:val="0"/>
      <w:divBdr>
        <w:top w:val="none" w:sz="0" w:space="0" w:color="auto"/>
        <w:left w:val="none" w:sz="0" w:space="0" w:color="auto"/>
        <w:bottom w:val="none" w:sz="0" w:space="0" w:color="auto"/>
        <w:right w:val="none" w:sz="0" w:space="0" w:color="auto"/>
      </w:divBdr>
    </w:div>
    <w:div w:id="494302196">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204177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1</TotalTime>
  <Pages>5</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52</cp:revision>
  <dcterms:created xsi:type="dcterms:W3CDTF">2020-03-30T12:44:00Z</dcterms:created>
  <dcterms:modified xsi:type="dcterms:W3CDTF">2020-04-10T15:08:00Z</dcterms:modified>
</cp:coreProperties>
</file>